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D33F8" w14:textId="50B96BDF" w:rsidR="008336E0" w:rsidRDefault="008336E0" w:rsidP="008336E0">
      <w:pPr>
        <w:pStyle w:val="Title"/>
      </w:pPr>
      <w:r>
        <w:t>AWS Redshift – Online Tutorials</w:t>
      </w:r>
    </w:p>
    <w:p w14:paraId="3F6FB8B7" w14:textId="77777777" w:rsidR="008336E0" w:rsidRDefault="008336E0" w:rsidP="008336E0">
      <w:pPr>
        <w:pStyle w:val="Heading1"/>
      </w:pPr>
      <w:r>
        <w:t>Prerequisites</w:t>
      </w:r>
    </w:p>
    <w:p w14:paraId="3C0E15A1" w14:textId="34B97ED4" w:rsidR="008336E0" w:rsidRDefault="00832153" w:rsidP="008336E0">
      <w:pPr>
        <w:pStyle w:val="Heading2"/>
        <w:numPr>
          <w:ilvl w:val="0"/>
          <w:numId w:val="9"/>
        </w:numPr>
        <w:tabs>
          <w:tab w:val="num" w:pos="360"/>
        </w:tabs>
        <w:ind w:left="0" w:firstLine="0"/>
      </w:pPr>
      <w:r>
        <w:t>SQL</w:t>
      </w:r>
    </w:p>
    <w:p w14:paraId="03609077" w14:textId="7CAFA31C" w:rsidR="008336E0" w:rsidRPr="000430BD" w:rsidRDefault="00832153" w:rsidP="008336E0">
      <w:pPr>
        <w:pStyle w:val="Heading3"/>
        <w:ind w:left="720"/>
      </w:pPr>
      <w:r>
        <w:t>SQL Tutorial – Full Database Course for Beginners</w:t>
      </w:r>
    </w:p>
    <w:p w14:paraId="2A92E9F1" w14:textId="5A9BF9E3" w:rsidR="008336E0" w:rsidRDefault="008336E0" w:rsidP="008336E0">
      <w:pPr>
        <w:ind w:left="720"/>
      </w:pPr>
      <w:r w:rsidRPr="00BA28F2">
        <w:rPr>
          <w:b/>
          <w:bCs/>
        </w:rPr>
        <w:t>Link:</w:t>
      </w:r>
      <w:r>
        <w:t xml:space="preserve"> </w:t>
      </w:r>
      <w:hyperlink r:id="rId5" w:history="1">
        <w:r w:rsidR="00832153" w:rsidRPr="00DA0072">
          <w:rPr>
            <w:rStyle w:val="Hyperlink"/>
          </w:rPr>
          <w:t>https://www.youtube.com/watch?v=HXV3zeQKqGY&amp;t=14915s&amp;pp=ygUDU1FM</w:t>
        </w:r>
      </w:hyperlink>
    </w:p>
    <w:p w14:paraId="61258BAE" w14:textId="1B66302F" w:rsidR="008336E0" w:rsidRPr="00D65AE3" w:rsidRDefault="008336E0" w:rsidP="008336E0">
      <w:pPr>
        <w:ind w:left="720"/>
      </w:pPr>
      <w:r w:rsidRPr="00212172">
        <w:rPr>
          <w:b/>
          <w:bCs/>
        </w:rPr>
        <w:t>Total Length:</w:t>
      </w:r>
      <w:r>
        <w:t xml:space="preserve"> </w:t>
      </w:r>
      <w:r w:rsidR="00832153">
        <w:t>4h 20m</w:t>
      </w:r>
    </w:p>
    <w:p w14:paraId="677A9919" w14:textId="77777777" w:rsidR="008336E0" w:rsidRDefault="008336E0" w:rsidP="008336E0">
      <w:pPr>
        <w:pStyle w:val="Heading1"/>
      </w:pPr>
      <w:r>
        <w:t>YouTube Playlists</w:t>
      </w:r>
    </w:p>
    <w:p w14:paraId="655035DD" w14:textId="423F671E" w:rsidR="008336E0" w:rsidRDefault="00832153" w:rsidP="008336E0">
      <w:pPr>
        <w:pStyle w:val="Heading2"/>
        <w:numPr>
          <w:ilvl w:val="0"/>
          <w:numId w:val="2"/>
        </w:numPr>
      </w:pPr>
      <w:r>
        <w:t>Amazon Redshift Tutorials</w:t>
      </w:r>
    </w:p>
    <w:p w14:paraId="512F3AB2" w14:textId="50F7E506" w:rsidR="008336E0" w:rsidRDefault="008336E0" w:rsidP="008336E0">
      <w:pPr>
        <w:ind w:left="720"/>
      </w:pPr>
      <w:r w:rsidRPr="00154335">
        <w:rPr>
          <w:b/>
          <w:bCs/>
        </w:rPr>
        <w:t>Channel:</w:t>
      </w:r>
      <w:r>
        <w:t xml:space="preserve"> </w:t>
      </w:r>
      <w:hyperlink r:id="rId6" w:history="1">
        <w:r w:rsidR="00832153">
          <w:rPr>
            <w:rStyle w:val="Hyperlink"/>
          </w:rPr>
          <w:t>Sravan</w:t>
        </w:r>
      </w:hyperlink>
      <w:r w:rsidR="00832153">
        <w:rPr>
          <w:rStyle w:val="Hyperlink"/>
        </w:rPr>
        <w:t xml:space="preserve"> </w:t>
      </w:r>
      <w:proofErr w:type="spellStart"/>
      <w:r w:rsidR="00832153">
        <w:rPr>
          <w:rStyle w:val="Hyperlink"/>
        </w:rPr>
        <w:t>Konde</w:t>
      </w:r>
      <w:proofErr w:type="spellEnd"/>
    </w:p>
    <w:p w14:paraId="3BBBB6B4" w14:textId="5119EDC2" w:rsidR="008336E0" w:rsidRDefault="00832153" w:rsidP="008336E0">
      <w:pPr>
        <w:ind w:left="720"/>
      </w:pPr>
      <w:r>
        <w:rPr>
          <w:b/>
          <w:bCs/>
        </w:rPr>
        <w:t>Link</w:t>
      </w:r>
      <w:r w:rsidR="008336E0" w:rsidRPr="00A96663">
        <w:rPr>
          <w:b/>
          <w:bCs/>
        </w:rPr>
        <w:t>:</w:t>
      </w:r>
      <w:hyperlink r:id="rId7" w:history="1">
        <w:r w:rsidRPr="00DA0072">
          <w:rPr>
            <w:rStyle w:val="Hyperlink"/>
          </w:rPr>
          <w:t>https://www.youtube.com/playlist?list=PLjxmnUoe6snT60oKKtn8t5d1R_W_iDRZh</w:t>
        </w:r>
      </w:hyperlink>
    </w:p>
    <w:p w14:paraId="30DF3F38" w14:textId="3BB5CEE6" w:rsidR="00832153" w:rsidRPr="00A96663" w:rsidRDefault="00832153" w:rsidP="00832153">
      <w:pPr>
        <w:ind w:left="720"/>
        <w:rPr>
          <w:b/>
          <w:bCs/>
        </w:rPr>
      </w:pPr>
      <w:r>
        <w:rPr>
          <w:b/>
          <w:bCs/>
        </w:rPr>
        <w:t xml:space="preserve">No. of Videos: </w:t>
      </w:r>
      <w:r w:rsidRPr="00832153">
        <w:t>33</w:t>
      </w:r>
    </w:p>
    <w:p w14:paraId="182AD4AB" w14:textId="6F928BEF" w:rsidR="008336E0" w:rsidRPr="00B8386E" w:rsidRDefault="00832153" w:rsidP="008336E0">
      <w:pPr>
        <w:pStyle w:val="Heading2"/>
        <w:numPr>
          <w:ilvl w:val="0"/>
          <w:numId w:val="2"/>
        </w:numPr>
      </w:pPr>
      <w:r>
        <w:t>Hands-On Amazon Redshift for Data Warehousing tutorial</w:t>
      </w:r>
    </w:p>
    <w:p w14:paraId="3E2D5F9D" w14:textId="35BEC41D" w:rsidR="008336E0" w:rsidRDefault="008336E0" w:rsidP="008336E0">
      <w:pPr>
        <w:ind w:left="720"/>
      </w:pPr>
      <w:r w:rsidRPr="00A96663">
        <w:rPr>
          <w:b/>
          <w:bCs/>
        </w:rPr>
        <w:t>Channel:</w:t>
      </w:r>
      <w:r>
        <w:t xml:space="preserve"> </w:t>
      </w:r>
      <w:hyperlink r:id="rId8" w:history="1">
        <w:proofErr w:type="spellStart"/>
        <w:r w:rsidR="00832153">
          <w:rPr>
            <w:rStyle w:val="Hyperlink"/>
          </w:rPr>
          <w:t>Packt</w:t>
        </w:r>
        <w:proofErr w:type="spellEnd"/>
      </w:hyperlink>
    </w:p>
    <w:p w14:paraId="397FFF49" w14:textId="2FAD5F9D" w:rsidR="008336E0" w:rsidRDefault="00832153" w:rsidP="008336E0">
      <w:pPr>
        <w:ind w:left="720"/>
      </w:pPr>
      <w:r>
        <w:rPr>
          <w:b/>
          <w:bCs/>
        </w:rPr>
        <w:t xml:space="preserve">Link: </w:t>
      </w:r>
      <w:hyperlink r:id="rId9" w:history="1">
        <w:r w:rsidRPr="00832153">
          <w:rPr>
            <w:rStyle w:val="Hyperlink"/>
          </w:rPr>
          <w:t>https://www.youtube.com/playlist?list=PLTgRMOcmRb3P7EOtFTATkiqMOGD2e307B</w:t>
        </w:r>
      </w:hyperlink>
    </w:p>
    <w:p w14:paraId="2939DDA8" w14:textId="26799315" w:rsidR="00F32864" w:rsidRDefault="00F32864" w:rsidP="008336E0">
      <w:pPr>
        <w:ind w:left="720"/>
        <w:rPr>
          <w:b/>
          <w:bCs/>
        </w:rPr>
      </w:pPr>
      <w:r w:rsidRPr="00F32864">
        <w:rPr>
          <w:b/>
          <w:bCs/>
        </w:rPr>
        <w:t>Videos:</w:t>
      </w:r>
    </w:p>
    <w:p w14:paraId="210C4D98" w14:textId="70EE6B82" w:rsidR="00F32864" w:rsidRPr="00F32864" w:rsidRDefault="0056251B" w:rsidP="00F32864">
      <w:pPr>
        <w:pStyle w:val="ListParagraph"/>
        <w:numPr>
          <w:ilvl w:val="0"/>
          <w:numId w:val="10"/>
        </w:numPr>
      </w:pPr>
      <w:hyperlink r:id="rId10" w:history="1">
        <w:r w:rsidR="00F32864" w:rsidRPr="00F32864">
          <w:rPr>
            <w:rStyle w:val="Hyperlink"/>
          </w:rPr>
          <w:t>https://www.youtube.com/watch?v=60XduMXv2Ks&amp;list=PLTgRMOcmRb3P7EOtFTATkiqMOGD2e307B&amp;index=1</w:t>
        </w:r>
      </w:hyperlink>
    </w:p>
    <w:p w14:paraId="01396227" w14:textId="01AF0882" w:rsidR="00F32864" w:rsidRPr="00F32864" w:rsidRDefault="0056251B" w:rsidP="00F32864">
      <w:pPr>
        <w:pStyle w:val="ListParagraph"/>
        <w:numPr>
          <w:ilvl w:val="0"/>
          <w:numId w:val="10"/>
        </w:numPr>
      </w:pPr>
      <w:hyperlink r:id="rId11" w:history="1">
        <w:r w:rsidR="00F32864" w:rsidRPr="00F32864">
          <w:rPr>
            <w:rStyle w:val="Hyperlink"/>
          </w:rPr>
          <w:t>https://www.youtube.com/watch?v=3s2w4r9eePQ&amp;list=PLTgRMOcmRb3P7EOtFTATkiqMOGD2e307B&amp;index=2</w:t>
        </w:r>
      </w:hyperlink>
    </w:p>
    <w:p w14:paraId="480D6B24" w14:textId="2994A544" w:rsidR="00F32864" w:rsidRPr="00F32864" w:rsidRDefault="0056251B" w:rsidP="00F32864">
      <w:pPr>
        <w:pStyle w:val="ListParagraph"/>
        <w:numPr>
          <w:ilvl w:val="0"/>
          <w:numId w:val="10"/>
        </w:numPr>
      </w:pPr>
      <w:hyperlink r:id="rId12" w:history="1">
        <w:r w:rsidR="00F32864" w:rsidRPr="00F32864">
          <w:rPr>
            <w:rStyle w:val="Hyperlink"/>
          </w:rPr>
          <w:t>https://www.youtube.com/watch?v=NglRmKGh5tc&amp;list=PLTgRMOcmRb3P7EOtFTATkiqMOGD2e307B&amp;index=3</w:t>
        </w:r>
      </w:hyperlink>
    </w:p>
    <w:p w14:paraId="4E06DEBA" w14:textId="0D323D24" w:rsidR="00F32864" w:rsidRPr="00F32864" w:rsidRDefault="0056251B" w:rsidP="00F32864">
      <w:pPr>
        <w:pStyle w:val="ListParagraph"/>
        <w:numPr>
          <w:ilvl w:val="0"/>
          <w:numId w:val="10"/>
        </w:numPr>
      </w:pPr>
      <w:hyperlink r:id="rId13" w:history="1">
        <w:r w:rsidR="00F32864" w:rsidRPr="00F32864">
          <w:rPr>
            <w:rStyle w:val="Hyperlink"/>
          </w:rPr>
          <w:t>https://www.youtube.com/watch?v=idSxF9Ab2sc&amp;list=PLTgRMOcmRb3P7EOtFTATkiqMOGD2e307B&amp;index=4</w:t>
        </w:r>
      </w:hyperlink>
    </w:p>
    <w:p w14:paraId="0F3BDF96" w14:textId="34D163E2" w:rsidR="00F32864" w:rsidRPr="00F32864" w:rsidRDefault="0056251B" w:rsidP="00F32864">
      <w:pPr>
        <w:pStyle w:val="ListParagraph"/>
        <w:numPr>
          <w:ilvl w:val="0"/>
          <w:numId w:val="10"/>
        </w:numPr>
      </w:pPr>
      <w:hyperlink r:id="rId14" w:history="1">
        <w:r w:rsidR="00F32864" w:rsidRPr="00F32864">
          <w:rPr>
            <w:rStyle w:val="Hyperlink"/>
          </w:rPr>
          <w:t>https://www.youtube.com/watch?v=jnoR5SYMWaE&amp;list=PLTgRMOcmRb3P7EOtFTATkiqMOGD2e307B&amp;index=5</w:t>
        </w:r>
      </w:hyperlink>
    </w:p>
    <w:p w14:paraId="614F4949" w14:textId="49001F22" w:rsidR="00F32864" w:rsidRPr="00F32864" w:rsidRDefault="0056251B" w:rsidP="00F32864">
      <w:pPr>
        <w:pStyle w:val="ListParagraph"/>
        <w:numPr>
          <w:ilvl w:val="0"/>
          <w:numId w:val="10"/>
        </w:numPr>
      </w:pPr>
      <w:hyperlink r:id="rId15" w:history="1">
        <w:r w:rsidR="00F32864" w:rsidRPr="00F32864">
          <w:rPr>
            <w:rStyle w:val="Hyperlink"/>
          </w:rPr>
          <w:t>https://www.youtube.com/watch?v=mdDqGlAj4e4&amp;list=PLTgRMOcmRb3P7EOtFTATkiqMOGD2e307B&amp;index=6</w:t>
        </w:r>
      </w:hyperlink>
    </w:p>
    <w:p w14:paraId="5F20108D" w14:textId="77777777" w:rsidR="008336E0" w:rsidRDefault="008336E0" w:rsidP="008336E0">
      <w:pPr>
        <w:pStyle w:val="Heading1"/>
      </w:pPr>
      <w:r>
        <w:t>Udemy Courses</w:t>
      </w:r>
    </w:p>
    <w:p w14:paraId="6C27D28D" w14:textId="0438EF6F" w:rsidR="008336E0" w:rsidRDefault="006E20EF" w:rsidP="006E20EF">
      <w:pPr>
        <w:pStyle w:val="Heading3"/>
      </w:pPr>
      <w:r>
        <w:t xml:space="preserve">     </w:t>
      </w:r>
      <w:r w:rsidR="008336E0">
        <w:t>Credentials</w:t>
      </w:r>
    </w:p>
    <w:p w14:paraId="4EC5698D" w14:textId="77777777" w:rsidR="008336E0" w:rsidRDefault="008336E0" w:rsidP="008336E0">
      <w:pPr>
        <w:pStyle w:val="ListParagraph"/>
        <w:numPr>
          <w:ilvl w:val="0"/>
          <w:numId w:val="8"/>
        </w:numPr>
      </w:pPr>
      <w:r w:rsidRPr="005B0C22">
        <w:rPr>
          <w:b/>
          <w:bCs/>
        </w:rPr>
        <w:t>Email Address:</w:t>
      </w:r>
      <w:r>
        <w:t xml:space="preserve"> </w:t>
      </w:r>
      <w:r w:rsidRPr="003324A0">
        <w:rPr>
          <w:i/>
          <w:iCs/>
        </w:rPr>
        <w:t>akash.</w:t>
      </w:r>
      <w:r>
        <w:rPr>
          <w:i/>
          <w:iCs/>
        </w:rPr>
        <w:t>das@</w:t>
      </w:r>
      <w:r w:rsidRPr="003324A0">
        <w:rPr>
          <w:i/>
          <w:iCs/>
        </w:rPr>
        <w:t>futurense.com</w:t>
      </w:r>
    </w:p>
    <w:p w14:paraId="066F29A8" w14:textId="77777777" w:rsidR="008336E0" w:rsidRPr="008425E7" w:rsidRDefault="008336E0" w:rsidP="008336E0">
      <w:pPr>
        <w:pStyle w:val="ListParagraph"/>
        <w:numPr>
          <w:ilvl w:val="0"/>
          <w:numId w:val="8"/>
        </w:numPr>
      </w:pPr>
      <w:r w:rsidRPr="005B0C22">
        <w:rPr>
          <w:b/>
          <w:bCs/>
        </w:rPr>
        <w:t>Password:</w:t>
      </w:r>
      <w:r>
        <w:t xml:space="preserve"> </w:t>
      </w:r>
      <w:r w:rsidRPr="003324A0">
        <w:rPr>
          <w:i/>
          <w:iCs/>
        </w:rPr>
        <w:t>Welcome@123</w:t>
      </w:r>
    </w:p>
    <w:p w14:paraId="719DC6EE" w14:textId="77777777" w:rsidR="008336E0" w:rsidRDefault="008336E0" w:rsidP="008336E0">
      <w:pPr>
        <w:pStyle w:val="Heading2"/>
        <w:ind w:left="360"/>
      </w:pPr>
      <w:r>
        <w:t>Courses</w:t>
      </w:r>
    </w:p>
    <w:p w14:paraId="4CE57B71" w14:textId="50276723" w:rsidR="008336E0" w:rsidRDefault="00F32864" w:rsidP="008336E0">
      <w:pPr>
        <w:pStyle w:val="Heading3"/>
        <w:numPr>
          <w:ilvl w:val="0"/>
          <w:numId w:val="4"/>
        </w:numPr>
      </w:pPr>
      <w:r>
        <w:t>Mastering Amazon Redshift Development &amp; Administration</w:t>
      </w:r>
    </w:p>
    <w:p w14:paraId="00F644B5" w14:textId="47FBA565" w:rsidR="008336E0" w:rsidRDefault="008336E0" w:rsidP="45270266">
      <w:pPr>
        <w:ind w:left="1080"/>
      </w:pPr>
      <w:r w:rsidRPr="45270266">
        <w:rPr>
          <w:b/>
          <w:bCs/>
        </w:rPr>
        <w:t>Link:</w:t>
      </w:r>
      <w:r>
        <w:t xml:space="preserve"> </w:t>
      </w:r>
      <w:hyperlink r:id="rId16">
        <w:r w:rsidR="56DE5366" w:rsidRPr="45270266">
          <w:rPr>
            <w:rStyle w:val="Hyperlink"/>
          </w:rPr>
          <w:t>https://www.udemy.com/course/redshift-aws-amazon-development-administration-analytics-datawarehouse/?kw=Mastering+Amazon+redshift&amp;src=sac</w:t>
        </w:r>
      </w:hyperlink>
    </w:p>
    <w:p w14:paraId="71627ADC" w14:textId="052528A9" w:rsidR="008336E0" w:rsidRDefault="008336E0" w:rsidP="008336E0">
      <w:pPr>
        <w:ind w:left="1080"/>
      </w:pPr>
      <w:bookmarkStart w:id="0" w:name="_Hlk123597996"/>
      <w:r w:rsidRPr="45270266">
        <w:rPr>
          <w:b/>
          <w:bCs/>
        </w:rPr>
        <w:t>Total Length:</w:t>
      </w:r>
      <w:r>
        <w:t xml:space="preserve"> </w:t>
      </w:r>
      <w:bookmarkEnd w:id="0"/>
      <w:r w:rsidR="00F32864">
        <w:t>18</w:t>
      </w:r>
      <w:r w:rsidR="59724726">
        <w:t>h 16m</w:t>
      </w:r>
    </w:p>
    <w:p w14:paraId="34E58E0E" w14:textId="2F356744" w:rsidR="78AF9B1C" w:rsidRDefault="78AF9B1C" w:rsidP="48EFCFAB">
      <w:pPr>
        <w:pStyle w:val="Heading3"/>
      </w:pPr>
      <w:r w:rsidRPr="48EFCFAB">
        <w:rPr>
          <w:rFonts w:ascii="Calibri Light" w:eastAsia="Calibri Light" w:hAnsi="Calibri Light" w:cs="Calibri Light"/>
          <w:color w:val="1F3763"/>
          <w:szCs w:val="28"/>
        </w:rPr>
        <w:t xml:space="preserve">     2.</w:t>
      </w:r>
      <w:r w:rsidRPr="48EFCFAB">
        <w:rPr>
          <w:rFonts w:ascii="Times New Roman" w:eastAsia="Times New Roman" w:hAnsi="Times New Roman" w:cs="Times New Roman"/>
          <w:color w:val="1F3763"/>
          <w:sz w:val="14"/>
          <w:szCs w:val="14"/>
        </w:rPr>
        <w:t xml:space="preserve">    </w:t>
      </w:r>
      <w:r w:rsidRPr="48EFCFAB">
        <w:rPr>
          <w:rFonts w:ascii="Calibri Light" w:eastAsia="Calibri Light" w:hAnsi="Calibri Light" w:cs="Calibri Light"/>
          <w:color w:val="1F3763"/>
          <w:szCs w:val="28"/>
        </w:rPr>
        <w:t>AWS Redshift – A Comprehensive Guide</w:t>
      </w:r>
    </w:p>
    <w:p w14:paraId="42C071EF" w14:textId="2624E533" w:rsidR="78AF9B1C" w:rsidRDefault="78AF9B1C" w:rsidP="48EFCFAB">
      <w:pPr>
        <w:spacing w:line="257" w:lineRule="auto"/>
        <w:ind w:left="720"/>
      </w:pPr>
      <w:r w:rsidRPr="45270266">
        <w:rPr>
          <w:rFonts w:ascii="Calibri" w:eastAsia="Calibri" w:hAnsi="Calibri" w:cs="Calibri"/>
          <w:b/>
          <w:bCs/>
          <w:szCs w:val="28"/>
        </w:rPr>
        <w:t xml:space="preserve">      Link:</w:t>
      </w:r>
      <w:r w:rsidRPr="45270266">
        <w:rPr>
          <w:rFonts w:ascii="Calibri" w:eastAsia="Calibri" w:hAnsi="Calibri" w:cs="Calibri"/>
          <w:szCs w:val="28"/>
        </w:rPr>
        <w:t xml:space="preserve"> </w:t>
      </w:r>
      <w:hyperlink r:id="rId17">
        <w:r w:rsidR="68FDEF10" w:rsidRPr="45270266">
          <w:rPr>
            <w:rStyle w:val="Hyperlink"/>
            <w:rFonts w:ascii="Calibri" w:eastAsia="Calibri" w:hAnsi="Calibri" w:cs="Calibri"/>
            <w:szCs w:val="28"/>
          </w:rPr>
          <w:t>https://www.udemy.com/course/aws-redshift-a-comprehensive-guide/</w:t>
        </w:r>
      </w:hyperlink>
    </w:p>
    <w:p w14:paraId="2206D271" w14:textId="7DAF4337" w:rsidR="78AF9B1C" w:rsidRDefault="78AF9B1C" w:rsidP="48EFCFAB">
      <w:pPr>
        <w:spacing w:line="257" w:lineRule="auto"/>
        <w:ind w:firstLine="720"/>
      </w:pPr>
      <w:r w:rsidRPr="48EFCFAB">
        <w:rPr>
          <w:rFonts w:ascii="Calibri" w:eastAsia="Calibri" w:hAnsi="Calibri" w:cs="Calibri"/>
          <w:b/>
          <w:bCs/>
          <w:szCs w:val="28"/>
        </w:rPr>
        <w:t xml:space="preserve">      Total Length:</w:t>
      </w:r>
      <w:r w:rsidRPr="48EFCFAB">
        <w:rPr>
          <w:rFonts w:ascii="Calibri" w:eastAsia="Calibri" w:hAnsi="Calibri" w:cs="Calibri"/>
          <w:szCs w:val="28"/>
        </w:rPr>
        <w:t xml:space="preserve"> 5h 15m</w:t>
      </w:r>
    </w:p>
    <w:p w14:paraId="2EE41C62" w14:textId="236819BD" w:rsidR="48EFCFAB" w:rsidRDefault="48EFCFAB" w:rsidP="48EFCFAB">
      <w:pPr>
        <w:pStyle w:val="ListParagraph"/>
        <w:ind w:left="1080"/>
      </w:pPr>
    </w:p>
    <w:p w14:paraId="033307AB" w14:textId="18B51F78" w:rsidR="75A6BFB4" w:rsidRDefault="008336E0" w:rsidP="00882383">
      <w:pPr>
        <w:pStyle w:val="Heading1"/>
      </w:pPr>
      <w:r>
        <w:t>Other Notable Courses</w:t>
      </w:r>
      <w:r w:rsidR="00B13A36">
        <w:t xml:space="preserve"> and Resources</w:t>
      </w:r>
    </w:p>
    <w:p w14:paraId="685F3ACC" w14:textId="1026073E" w:rsidR="008336E0" w:rsidRPr="00EB4D80" w:rsidRDefault="00B13A36" w:rsidP="008336E0">
      <w:pPr>
        <w:pStyle w:val="Heading2"/>
        <w:numPr>
          <w:ilvl w:val="0"/>
          <w:numId w:val="6"/>
        </w:numPr>
      </w:pPr>
      <w:r>
        <w:t>Data Warehousing with Amazon Redshift</w:t>
      </w:r>
    </w:p>
    <w:p w14:paraId="285F861E" w14:textId="12B9ADE2" w:rsidR="008336E0" w:rsidRDefault="008336E0" w:rsidP="008336E0">
      <w:pPr>
        <w:ind w:left="720"/>
        <w:rPr>
          <w:rStyle w:val="Hyperlink"/>
        </w:rPr>
      </w:pPr>
      <w:r w:rsidRPr="00CC280D">
        <w:rPr>
          <w:b/>
          <w:bCs/>
        </w:rPr>
        <w:t>Link:</w:t>
      </w:r>
      <w:r>
        <w:t xml:space="preserve"> </w:t>
      </w:r>
      <w:hyperlink r:id="rId18" w:history="1">
        <w:r w:rsidR="00B13A36" w:rsidRPr="00DA0072">
          <w:rPr>
            <w:rStyle w:val="Hyperlink"/>
          </w:rPr>
          <w:t>https://www.pluralsight.com/courses/aws-redshift-data-warehousing</w:t>
        </w:r>
      </w:hyperlink>
    </w:p>
    <w:p w14:paraId="67022BDE" w14:textId="77777777" w:rsidR="00882383" w:rsidRPr="00882383" w:rsidRDefault="00882383" w:rsidP="00882383">
      <w:pPr>
        <w:pStyle w:val="Heading2"/>
        <w:ind w:left="720"/>
        <w:rPr>
          <w:rStyle w:val="Heading3Char"/>
        </w:rPr>
      </w:pPr>
      <w:r>
        <w:t>Cr</w:t>
      </w:r>
      <w:r w:rsidRPr="00882383">
        <w:rPr>
          <w:rStyle w:val="Heading3Char"/>
        </w:rPr>
        <w:t xml:space="preserve">edentials for </w:t>
      </w:r>
      <w:proofErr w:type="spellStart"/>
      <w:r w:rsidRPr="00882383">
        <w:rPr>
          <w:rStyle w:val="Heading3Char"/>
        </w:rPr>
        <w:t>Plurasight</w:t>
      </w:r>
      <w:proofErr w:type="spellEnd"/>
    </w:p>
    <w:p w14:paraId="5959E3C7" w14:textId="77777777" w:rsidR="00882383" w:rsidRDefault="00882383" w:rsidP="00882383">
      <w:pPr>
        <w:pStyle w:val="ListParagraph"/>
        <w:numPr>
          <w:ilvl w:val="0"/>
          <w:numId w:val="8"/>
        </w:numPr>
        <w:ind w:left="1440"/>
      </w:pPr>
      <w:r w:rsidRPr="75A6BFB4">
        <w:rPr>
          <w:b/>
          <w:bCs/>
        </w:rPr>
        <w:t>Email Address:</w:t>
      </w:r>
      <w:r>
        <w:t xml:space="preserve"> </w:t>
      </w:r>
      <w:r w:rsidRPr="75A6BFB4">
        <w:rPr>
          <w:i/>
          <w:iCs/>
        </w:rPr>
        <w:t>akash.das@futurense.com</w:t>
      </w:r>
    </w:p>
    <w:p w14:paraId="00520E7B" w14:textId="1B89B57D" w:rsidR="00882383" w:rsidRDefault="00882383" w:rsidP="00882383">
      <w:pPr>
        <w:pStyle w:val="ListParagraph"/>
        <w:numPr>
          <w:ilvl w:val="0"/>
          <w:numId w:val="8"/>
        </w:numPr>
        <w:ind w:left="1440"/>
      </w:pPr>
      <w:r w:rsidRPr="75A6BFB4">
        <w:rPr>
          <w:b/>
          <w:bCs/>
        </w:rPr>
        <w:t>Password:</w:t>
      </w:r>
      <w:r>
        <w:t xml:space="preserve"> </w:t>
      </w:r>
      <w:r w:rsidRPr="75A6BFB4">
        <w:rPr>
          <w:i/>
          <w:iCs/>
        </w:rPr>
        <w:t>Welcome@123</w:t>
      </w:r>
    </w:p>
    <w:p w14:paraId="3A9B0BAB" w14:textId="3F061D16" w:rsidR="00B13A36" w:rsidRDefault="00B13A36" w:rsidP="00B13A36">
      <w:pPr>
        <w:pStyle w:val="Heading2"/>
        <w:numPr>
          <w:ilvl w:val="0"/>
          <w:numId w:val="6"/>
        </w:numPr>
      </w:pPr>
      <w:r>
        <w:t>Amazon Redshift</w:t>
      </w:r>
    </w:p>
    <w:p w14:paraId="11830AB6" w14:textId="05D495D5" w:rsidR="00B13A36" w:rsidRDefault="00B13A36" w:rsidP="00B13A36">
      <w:pPr>
        <w:ind w:left="720"/>
        <w:rPr>
          <w:rStyle w:val="Hyperlink"/>
        </w:rPr>
      </w:pPr>
      <w:r w:rsidRPr="00B13A36">
        <w:rPr>
          <w:b/>
          <w:bCs/>
        </w:rPr>
        <w:t>Link:</w:t>
      </w:r>
      <w:r>
        <w:rPr>
          <w:b/>
          <w:bCs/>
        </w:rPr>
        <w:t xml:space="preserve"> </w:t>
      </w:r>
      <w:hyperlink r:id="rId19" w:history="1">
        <w:r w:rsidRPr="00DA0072">
          <w:rPr>
            <w:rStyle w:val="Hyperlink"/>
          </w:rPr>
          <w:t>https://cloudacademy.com/course/database-fundamentals-aws-part-2-1063/amazon-redshift/</w:t>
        </w:r>
      </w:hyperlink>
    </w:p>
    <w:p w14:paraId="6A73BDBB" w14:textId="77777777" w:rsidR="0056251B" w:rsidRDefault="0056251B" w:rsidP="0056251B">
      <w:pPr>
        <w:pStyle w:val="Heading3"/>
        <w:ind w:firstLine="720"/>
      </w:pPr>
      <w:r>
        <w:t>Credentials for Cloud Academy</w:t>
      </w:r>
    </w:p>
    <w:p w14:paraId="7542919C" w14:textId="77777777" w:rsidR="0056251B" w:rsidRDefault="0056251B" w:rsidP="0056251B">
      <w:pPr>
        <w:pStyle w:val="ListParagraph"/>
        <w:numPr>
          <w:ilvl w:val="0"/>
          <w:numId w:val="8"/>
        </w:numPr>
        <w:ind w:left="1440"/>
      </w:pPr>
      <w:r w:rsidRPr="75A6BFB4">
        <w:rPr>
          <w:b/>
          <w:bCs/>
        </w:rPr>
        <w:t>Email Address:</w:t>
      </w:r>
      <w:r>
        <w:t xml:space="preserve"> </w:t>
      </w:r>
      <w:r w:rsidRPr="75A6BFB4">
        <w:rPr>
          <w:i/>
          <w:iCs/>
        </w:rPr>
        <w:t>akash.das@futurense.com</w:t>
      </w:r>
    </w:p>
    <w:p w14:paraId="15D91658" w14:textId="77777777" w:rsidR="0056251B" w:rsidRDefault="0056251B" w:rsidP="0056251B">
      <w:pPr>
        <w:pStyle w:val="ListParagraph"/>
        <w:numPr>
          <w:ilvl w:val="0"/>
          <w:numId w:val="8"/>
        </w:numPr>
        <w:ind w:left="1440"/>
      </w:pPr>
      <w:r w:rsidRPr="75A6BFB4">
        <w:rPr>
          <w:b/>
          <w:bCs/>
        </w:rPr>
        <w:t>Password:</w:t>
      </w:r>
      <w:r>
        <w:t xml:space="preserve"> </w:t>
      </w:r>
      <w:r w:rsidRPr="75A6BFB4">
        <w:rPr>
          <w:i/>
          <w:iCs/>
        </w:rPr>
        <w:t>Welcome@12345</w:t>
      </w:r>
    </w:p>
    <w:p w14:paraId="35C8911C" w14:textId="77777777" w:rsidR="0056251B" w:rsidRPr="00B13A36" w:rsidRDefault="0056251B" w:rsidP="00B13A36">
      <w:pPr>
        <w:ind w:left="720"/>
      </w:pPr>
    </w:p>
    <w:p w14:paraId="7E0A697E" w14:textId="1175917A" w:rsidR="00B13A36" w:rsidRDefault="00B13A36" w:rsidP="00B13A36">
      <w:pPr>
        <w:pStyle w:val="Heading2"/>
        <w:numPr>
          <w:ilvl w:val="0"/>
          <w:numId w:val="6"/>
        </w:numPr>
      </w:pPr>
      <w:r>
        <w:t>Amazon Redshift Documentation</w:t>
      </w:r>
    </w:p>
    <w:p w14:paraId="707E10B7" w14:textId="3F14C757" w:rsidR="00B13A36" w:rsidRDefault="00B13A36" w:rsidP="00B13A36">
      <w:pPr>
        <w:ind w:left="720"/>
        <w:rPr>
          <w:b/>
          <w:bCs/>
        </w:rPr>
      </w:pPr>
      <w:r w:rsidRPr="00B13A36">
        <w:rPr>
          <w:b/>
          <w:bCs/>
        </w:rPr>
        <w:t>Link:</w:t>
      </w:r>
      <w:r w:rsidRPr="00B13A36">
        <w:t xml:space="preserve"> </w:t>
      </w:r>
      <w:hyperlink r:id="rId20" w:history="1">
        <w:r w:rsidRPr="00B13A36">
          <w:rPr>
            <w:rStyle w:val="Hyperlink"/>
          </w:rPr>
          <w:t>https://docs.aws.amazon.com/redshift/index.html</w:t>
        </w:r>
      </w:hyperlink>
    </w:p>
    <w:p w14:paraId="5564A94F" w14:textId="77777777" w:rsidR="00B13A36" w:rsidRPr="00B13A36" w:rsidRDefault="00B13A36" w:rsidP="00B13A36">
      <w:pPr>
        <w:ind w:left="720"/>
      </w:pPr>
    </w:p>
    <w:p w14:paraId="5C83538D" w14:textId="77777777" w:rsidR="008336E0" w:rsidRDefault="008336E0" w:rsidP="008336E0">
      <w:pPr>
        <w:ind w:left="1080"/>
      </w:pPr>
    </w:p>
    <w:p w14:paraId="35293638" w14:textId="77777777" w:rsidR="008336E0" w:rsidRPr="003560ED" w:rsidRDefault="008336E0" w:rsidP="008336E0">
      <w:pPr>
        <w:ind w:left="720"/>
      </w:pPr>
    </w:p>
    <w:p w14:paraId="68149AE3" w14:textId="77777777" w:rsidR="0088259D" w:rsidRDefault="0088259D"/>
    <w:sectPr w:rsidR="008825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2681D"/>
    <w:multiLevelType w:val="hybridMultilevel"/>
    <w:tmpl w:val="F1CE09B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775767"/>
    <w:multiLevelType w:val="hybridMultilevel"/>
    <w:tmpl w:val="82C09CF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C71708"/>
    <w:multiLevelType w:val="hybridMultilevel"/>
    <w:tmpl w:val="5F86F4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1101FB"/>
    <w:multiLevelType w:val="hybridMultilevel"/>
    <w:tmpl w:val="42C860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31870"/>
    <w:multiLevelType w:val="hybridMultilevel"/>
    <w:tmpl w:val="FD543F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D720DB"/>
    <w:multiLevelType w:val="hybridMultilevel"/>
    <w:tmpl w:val="4B44C4F6"/>
    <w:lvl w:ilvl="0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C5817F0"/>
    <w:multiLevelType w:val="hybridMultilevel"/>
    <w:tmpl w:val="2720744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804295"/>
    <w:multiLevelType w:val="hybridMultilevel"/>
    <w:tmpl w:val="4A806E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F6826"/>
    <w:multiLevelType w:val="hybridMultilevel"/>
    <w:tmpl w:val="AECA22C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661357"/>
    <w:multiLevelType w:val="hybridMultilevel"/>
    <w:tmpl w:val="3A7042C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2111923">
    <w:abstractNumId w:val="3"/>
  </w:num>
  <w:num w:numId="2" w16cid:durableId="1291277471">
    <w:abstractNumId w:val="7"/>
  </w:num>
  <w:num w:numId="3" w16cid:durableId="331878306">
    <w:abstractNumId w:val="1"/>
  </w:num>
  <w:num w:numId="4" w16cid:durableId="1598714579">
    <w:abstractNumId w:val="4"/>
  </w:num>
  <w:num w:numId="5" w16cid:durableId="1343361099">
    <w:abstractNumId w:val="0"/>
  </w:num>
  <w:num w:numId="6" w16cid:durableId="1304852941">
    <w:abstractNumId w:val="8"/>
  </w:num>
  <w:num w:numId="7" w16cid:durableId="2141652460">
    <w:abstractNumId w:val="5"/>
  </w:num>
  <w:num w:numId="8" w16cid:durableId="1290933291">
    <w:abstractNumId w:val="6"/>
  </w:num>
  <w:num w:numId="9" w16cid:durableId="2092652665">
    <w:abstractNumId w:val="2"/>
  </w:num>
  <w:num w:numId="10" w16cid:durableId="99348805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MTexNDE1NQOyjJV0lIJTi4sz8/NACgxrARNfHrIsAAAA"/>
  </w:docVars>
  <w:rsids>
    <w:rsidRoot w:val="008336E0"/>
    <w:rsid w:val="003C5C5C"/>
    <w:rsid w:val="0056251B"/>
    <w:rsid w:val="006E20EF"/>
    <w:rsid w:val="00832153"/>
    <w:rsid w:val="008336E0"/>
    <w:rsid w:val="00882383"/>
    <w:rsid w:val="0088259D"/>
    <w:rsid w:val="00B13A36"/>
    <w:rsid w:val="00B4252A"/>
    <w:rsid w:val="00F32864"/>
    <w:rsid w:val="08B41076"/>
    <w:rsid w:val="2B2F0693"/>
    <w:rsid w:val="377E8E5F"/>
    <w:rsid w:val="3EDCDCF7"/>
    <w:rsid w:val="45270266"/>
    <w:rsid w:val="47703D0A"/>
    <w:rsid w:val="48EFCFAB"/>
    <w:rsid w:val="4DF76034"/>
    <w:rsid w:val="53A770F0"/>
    <w:rsid w:val="56DE5366"/>
    <w:rsid w:val="570146AB"/>
    <w:rsid w:val="59724726"/>
    <w:rsid w:val="68FDEF10"/>
    <w:rsid w:val="75A6BFB4"/>
    <w:rsid w:val="78AF9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87DE4"/>
  <w15:chartTrackingRefBased/>
  <w15:docId w15:val="{2E74AF19-EC3B-4A1C-A6E8-023D00C6F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6E0"/>
    <w:rPr>
      <w:sz w:val="28"/>
      <w:szCs w:val="20"/>
      <w:lang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336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36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36E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36E0"/>
    <w:rPr>
      <w:rFonts w:asciiTheme="majorHAnsi" w:eastAsiaTheme="majorEastAsia" w:hAnsiTheme="majorHAnsi" w:cstheme="majorBidi"/>
      <w:color w:val="2F5496" w:themeColor="accent1" w:themeShade="BF"/>
      <w:sz w:val="36"/>
      <w:szCs w:val="29"/>
      <w:lang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8336E0"/>
    <w:rPr>
      <w:rFonts w:asciiTheme="majorHAnsi" w:eastAsiaTheme="majorEastAsia" w:hAnsiTheme="majorHAnsi" w:cstheme="majorBidi"/>
      <w:color w:val="2F5496" w:themeColor="accent1" w:themeShade="BF"/>
      <w:sz w:val="32"/>
      <w:szCs w:val="23"/>
      <w:lang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8336E0"/>
    <w:rPr>
      <w:rFonts w:asciiTheme="majorHAnsi" w:eastAsiaTheme="majorEastAsia" w:hAnsiTheme="majorHAnsi" w:cstheme="majorBidi"/>
      <w:color w:val="1F3763" w:themeColor="accent1" w:themeShade="7F"/>
      <w:sz w:val="28"/>
      <w:szCs w:val="21"/>
      <w:lang w:bidi="hi-IN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336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8336E0"/>
    <w:rPr>
      <w:rFonts w:asciiTheme="majorHAnsi" w:eastAsiaTheme="majorEastAsia" w:hAnsiTheme="majorHAnsi" w:cstheme="majorBidi"/>
      <w:spacing w:val="-10"/>
      <w:kern w:val="28"/>
      <w:sz w:val="56"/>
      <w:szCs w:val="50"/>
      <w:lang w:bidi="hi-IN"/>
    </w:rPr>
  </w:style>
  <w:style w:type="character" w:styleId="Hyperlink">
    <w:name w:val="Hyperlink"/>
    <w:basedOn w:val="DefaultParagraphFont"/>
    <w:uiPriority w:val="99"/>
    <w:unhideWhenUsed/>
    <w:rsid w:val="008336E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36E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321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@LearnitTraining" TargetMode="External"/><Relationship Id="rId13" Type="http://schemas.openxmlformats.org/officeDocument/2006/relationships/hyperlink" Target="https://www.youtube.com/watch?v=idSxF9Ab2sc&amp;list=PLTgRMOcmRb3P7EOtFTATkiqMOGD2e307B&amp;index=4" TargetMode="External"/><Relationship Id="rId18" Type="http://schemas.openxmlformats.org/officeDocument/2006/relationships/hyperlink" Target="https://www.pluralsight.com/courses/aws-redshift-data-warehousing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youtube.com/playlist?list=PLjxmnUoe6snT60oKKtn8t5d1R_W_iDRZh" TargetMode="External"/><Relationship Id="rId12" Type="http://schemas.openxmlformats.org/officeDocument/2006/relationships/hyperlink" Target="https://www.youtube.com/watch?v=NglRmKGh5tc&amp;list=PLTgRMOcmRb3P7EOtFTATkiqMOGD2e307B&amp;index=3" TargetMode="External"/><Relationship Id="rId17" Type="http://schemas.openxmlformats.org/officeDocument/2006/relationships/hyperlink" Target="https://www.udemy.com/course/aws-redshift-a-comprehensive-guide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demy.com/course/redshift-aws-amazon-development-administration-analytics-datawarehouse/?kw=Mastering+Amazon+redshift&amp;src=sac" TargetMode="External"/><Relationship Id="rId20" Type="http://schemas.openxmlformats.org/officeDocument/2006/relationships/hyperlink" Target="https://docs.aws.amazon.com/redshift/index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youtube.com/@KevinStratvert" TargetMode="External"/><Relationship Id="rId11" Type="http://schemas.openxmlformats.org/officeDocument/2006/relationships/hyperlink" Target="https://www.youtube.com/watch?v=3s2w4r9eePQ&amp;list=PLTgRMOcmRb3P7EOtFTATkiqMOGD2e307B&amp;index=2" TargetMode="External"/><Relationship Id="rId5" Type="http://schemas.openxmlformats.org/officeDocument/2006/relationships/hyperlink" Target="https://www.youtube.com/watch?v=HXV3zeQKqGY&amp;t=14915s&amp;pp=ygUDU1FM" TargetMode="External"/><Relationship Id="rId15" Type="http://schemas.openxmlformats.org/officeDocument/2006/relationships/hyperlink" Target="https://www.youtube.com/watch?v=mdDqGlAj4e4&amp;list=PLTgRMOcmRb3P7EOtFTATkiqMOGD2e307B&amp;index=6" TargetMode="External"/><Relationship Id="rId10" Type="http://schemas.openxmlformats.org/officeDocument/2006/relationships/hyperlink" Target="https://www.youtube.com/watch?v=60XduMXv2Ks&amp;list=PLTgRMOcmRb3P7EOtFTATkiqMOGD2e307B&amp;index=1" TargetMode="External"/><Relationship Id="rId19" Type="http://schemas.openxmlformats.org/officeDocument/2006/relationships/hyperlink" Target="https://cloudacademy.com/course/database-fundamentals-aws-part-2-1063/amazon-redshif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playlist?list=PLTgRMOcmRb3P7EOtFTATkiqMOGD2e307B" TargetMode="External"/><Relationship Id="rId14" Type="http://schemas.openxmlformats.org/officeDocument/2006/relationships/hyperlink" Target="https://www.youtube.com/watch?v=jnoR5SYMWaE&amp;list=PLTgRMOcmRb3P7EOtFTATkiqMOGD2e307B&amp;index=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30</Words>
  <Characters>3026</Characters>
  <Application>Microsoft Office Word</Application>
  <DocSecurity>0</DocSecurity>
  <Lines>25</Lines>
  <Paragraphs>7</Paragraphs>
  <ScaleCrop>false</ScaleCrop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ran Bathija</dc:creator>
  <cp:keywords/>
  <dc:description/>
  <cp:lastModifiedBy>Akash Das</cp:lastModifiedBy>
  <cp:revision>8</cp:revision>
  <dcterms:created xsi:type="dcterms:W3CDTF">2023-04-03T14:05:00Z</dcterms:created>
  <dcterms:modified xsi:type="dcterms:W3CDTF">2023-04-14T12:07:00Z</dcterms:modified>
</cp:coreProperties>
</file>